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DCFFA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To,</w:t>
      </w:r>
    </w:p>
    <w:p w14:paraId="7950A1A1" w14:textId="036C5460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The Principal/Placement Committee,</w:t>
      </w:r>
    </w:p>
    <w:p w14:paraId="2555886A" w14:textId="3BB60FCA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__________ College,</w:t>
      </w:r>
    </w:p>
    <w:p w14:paraId="5D5F05C6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Mumbai.</w:t>
      </w:r>
    </w:p>
    <w:p w14:paraId="216D70C5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 </w:t>
      </w:r>
    </w:p>
    <w:p w14:paraId="7E8C085C" w14:textId="33F84AA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b/>
          <w:bCs/>
          <w:color w:val="222222"/>
          <w:sz w:val="24"/>
          <w:szCs w:val="24"/>
          <w:u w:val="single"/>
          <w:lang w:eastAsia="en-IN"/>
        </w:rPr>
        <w:t>SUB: INTERNSHIP AVAILABLE BETWEEN __________ AND _____________</w:t>
      </w:r>
    </w:p>
    <w:p w14:paraId="5D29A69C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 </w:t>
      </w:r>
    </w:p>
    <w:p w14:paraId="21E98BCF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Sir/Madam,</w:t>
      </w:r>
    </w:p>
    <w:p w14:paraId="17A55593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 </w:t>
      </w:r>
    </w:p>
    <w:p w14:paraId="05D58CF2" w14:textId="1A9BE488" w:rsidR="002206B0" w:rsidRPr="00033BFD" w:rsidRDefault="002206B0" w:rsidP="002206B0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About your company (Introduction)</w:t>
      </w:r>
    </w:p>
    <w:p w14:paraId="4CA9740B" w14:textId="77777777" w:rsidR="002206B0" w:rsidRPr="00033BFD" w:rsidRDefault="002206B0" w:rsidP="002206B0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_____________________________________</w:t>
      </w:r>
    </w:p>
    <w:p w14:paraId="2B7A0715" w14:textId="0E286717" w:rsidR="002206B0" w:rsidRPr="00033BFD" w:rsidRDefault="002206B0" w:rsidP="002206B0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_____________________________________ </w:t>
      </w:r>
    </w:p>
    <w:p w14:paraId="0204B7C3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036E7AE3" w14:textId="0B6021FE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Internship Summary</w:t>
      </w:r>
    </w:p>
    <w:p w14:paraId="406D0A2A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 </w:t>
      </w:r>
    </w:p>
    <w:p w14:paraId="322BD3D6" w14:textId="2BC518EB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bdr w:val="none" w:sz="0" w:space="0" w:color="auto" w:frame="1"/>
          <w:lang w:eastAsia="en-IN"/>
        </w:rPr>
        <w:t>Website: </w:t>
      </w:r>
      <w:hyperlink r:id="rId5" w:tgtFrame="_blank" w:history="1">
        <w:r w:rsidRPr="00033BFD">
          <w:rPr>
            <w:rFonts w:ascii="Tahoma" w:eastAsia="Times New Roman" w:hAnsi="Tahoma" w:cs="Tahoma"/>
            <w:color w:val="000000"/>
            <w:sz w:val="24"/>
            <w:szCs w:val="24"/>
            <w:u w:val="single"/>
            <w:bdr w:val="none" w:sz="0" w:space="0" w:color="auto" w:frame="1"/>
            <w:lang w:eastAsia="en-IN"/>
          </w:rPr>
          <w:t>____________________________________</w:t>
        </w:r>
      </w:hyperlink>
    </w:p>
    <w:p w14:paraId="566A85C4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bdr w:val="none" w:sz="0" w:space="0" w:color="auto" w:frame="1"/>
          <w:lang w:eastAsia="en-IN"/>
        </w:rPr>
        <w:t> </w:t>
      </w:r>
    </w:p>
    <w:p w14:paraId="4F9AA5EA" w14:textId="24A96740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Location for Internship: _____________________</w:t>
      </w: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br/>
      </w: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br/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DURATION: ______________ Month</w:t>
      </w:r>
    </w:p>
    <w:p w14:paraId="7ADBE98E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i/>
          <w:iCs/>
          <w:color w:val="000000"/>
          <w:sz w:val="24"/>
          <w:szCs w:val="24"/>
          <w:lang w:eastAsia="en-IN"/>
        </w:rPr>
        <w:t>(Can be extended upon availability)</w:t>
      </w: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br/>
      </w: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br/>
      </w:r>
    </w:p>
    <w:p w14:paraId="619BEDD6" w14:textId="5DD96742" w:rsidR="002206B0" w:rsidRPr="00033BFD" w:rsidRDefault="002206B0" w:rsidP="002206B0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Number of Internships available: ______________________</w:t>
      </w:r>
    </w:p>
    <w:p w14:paraId="36001152" w14:textId="77777777" w:rsidR="002206B0" w:rsidRPr="00033BFD" w:rsidRDefault="002206B0" w:rsidP="002206B0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 </w:t>
      </w:r>
    </w:p>
    <w:p w14:paraId="3BA543D1" w14:textId="77777777" w:rsidR="002206B0" w:rsidRPr="00033BFD" w:rsidRDefault="002206B0" w:rsidP="002206B0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Who can apply: Only those candidates can apply who:</w:t>
      </w:r>
    </w:p>
    <w:p w14:paraId="4E277846" w14:textId="3088046C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0"/>
          <w:szCs w:val="20"/>
          <w:lang w:eastAsia="en-IN"/>
        </w:rPr>
        <w:t></w:t>
      </w:r>
      <w:r w:rsidRPr="00033BFD">
        <w:rPr>
          <w:rFonts w:ascii="Tahoma" w:eastAsia="Times New Roman" w:hAnsi="Tahoma" w:cs="Tahoma"/>
          <w:color w:val="222222"/>
          <w:sz w:val="14"/>
          <w:szCs w:val="14"/>
          <w:lang w:eastAsia="en-IN"/>
        </w:rPr>
        <w:t>         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are available for full time </w:t>
      </w:r>
      <w:r w:rsidRPr="00033BFD">
        <w:rPr>
          <w:rFonts w:ascii="Tahoma" w:eastAsia="Times New Roman" w:hAnsi="Tahoma" w:cs="Tahoma"/>
          <w:i/>
          <w:iCs/>
          <w:color w:val="000000"/>
          <w:sz w:val="24"/>
          <w:szCs w:val="24"/>
          <w:lang w:eastAsia="en-IN"/>
        </w:rPr>
        <w:t>(in-office)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 internship.</w:t>
      </w:r>
    </w:p>
    <w:p w14:paraId="5B3DFCFB" w14:textId="5B6C6493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0"/>
          <w:szCs w:val="20"/>
          <w:lang w:eastAsia="en-IN"/>
        </w:rPr>
        <w:t></w:t>
      </w:r>
      <w:r w:rsidRPr="00033BFD">
        <w:rPr>
          <w:rFonts w:ascii="Tahoma" w:eastAsia="Times New Roman" w:hAnsi="Tahoma" w:cs="Tahoma"/>
          <w:color w:val="222222"/>
          <w:sz w:val="14"/>
          <w:szCs w:val="14"/>
          <w:lang w:eastAsia="en-IN"/>
        </w:rPr>
        <w:t>         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can start the internship between _______________ and ___________</w:t>
      </w:r>
    </w:p>
    <w:p w14:paraId="741F0412" w14:textId="53F3FD20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0"/>
          <w:szCs w:val="20"/>
          <w:lang w:eastAsia="en-IN"/>
        </w:rPr>
        <w:t></w:t>
      </w:r>
      <w:r w:rsidRPr="00033BFD">
        <w:rPr>
          <w:rFonts w:ascii="Tahoma" w:eastAsia="Times New Roman" w:hAnsi="Tahoma" w:cs="Tahoma"/>
          <w:color w:val="222222"/>
          <w:sz w:val="14"/>
          <w:szCs w:val="14"/>
          <w:lang w:eastAsia="en-IN"/>
        </w:rPr>
        <w:t>         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are available for duration of _____ months</w:t>
      </w:r>
    </w:p>
    <w:p w14:paraId="64EC0D0A" w14:textId="77777777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0"/>
          <w:szCs w:val="20"/>
          <w:lang w:eastAsia="en-IN"/>
        </w:rPr>
        <w:t></w:t>
      </w:r>
      <w:r w:rsidRPr="00033BFD">
        <w:rPr>
          <w:rFonts w:ascii="Tahoma" w:eastAsia="Times New Roman" w:hAnsi="Tahoma" w:cs="Tahoma"/>
          <w:color w:val="222222"/>
          <w:sz w:val="14"/>
          <w:szCs w:val="14"/>
          <w:lang w:eastAsia="en-IN"/>
        </w:rPr>
        <w:t>         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have relevant skills and interests</w:t>
      </w:r>
    </w:p>
    <w:p w14:paraId="4EBD250E" w14:textId="77777777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0"/>
          <w:szCs w:val="20"/>
          <w:lang w:eastAsia="en-IN"/>
        </w:rPr>
        <w:t></w:t>
      </w:r>
      <w:r w:rsidRPr="00033BFD">
        <w:rPr>
          <w:rFonts w:ascii="Tahoma" w:eastAsia="Times New Roman" w:hAnsi="Tahoma" w:cs="Tahoma"/>
          <w:color w:val="222222"/>
          <w:sz w:val="14"/>
          <w:szCs w:val="14"/>
          <w:lang w:eastAsia="en-IN"/>
        </w:rPr>
        <w:t>         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students from morning and evening batch can apply</w:t>
      </w:r>
    </w:p>
    <w:p w14:paraId="49435D8E" w14:textId="77777777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 </w:t>
      </w:r>
    </w:p>
    <w:p w14:paraId="3868F7C3" w14:textId="77777777" w:rsidR="002206B0" w:rsidRPr="00033BFD" w:rsidRDefault="002206B0" w:rsidP="002206B0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Responsibilities and Duties</w:t>
      </w:r>
    </w:p>
    <w:p w14:paraId="2A78CBF6" w14:textId="7735781D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color w:val="222222"/>
          <w:sz w:val="14"/>
          <w:szCs w:val="14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0"/>
          <w:szCs w:val="20"/>
          <w:lang w:eastAsia="en-IN"/>
        </w:rPr>
        <w:t></w:t>
      </w:r>
      <w:r w:rsidRPr="00033BFD">
        <w:rPr>
          <w:rFonts w:ascii="Tahoma" w:eastAsia="Times New Roman" w:hAnsi="Tahoma" w:cs="Tahoma"/>
          <w:color w:val="222222"/>
          <w:sz w:val="14"/>
          <w:szCs w:val="14"/>
          <w:lang w:eastAsia="en-IN"/>
        </w:rPr>
        <w:t>         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 xml:space="preserve">Assisting the other employees </w:t>
      </w:r>
    </w:p>
    <w:p w14:paraId="7F27261E" w14:textId="307598EF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0"/>
          <w:szCs w:val="20"/>
          <w:lang w:eastAsia="en-IN"/>
        </w:rPr>
        <w:t></w:t>
      </w:r>
      <w:r w:rsidRPr="00033BFD">
        <w:rPr>
          <w:rFonts w:ascii="Tahoma" w:eastAsia="Times New Roman" w:hAnsi="Tahoma" w:cs="Tahoma"/>
          <w:color w:val="222222"/>
          <w:sz w:val="14"/>
          <w:szCs w:val="14"/>
          <w:lang w:eastAsia="en-IN"/>
        </w:rPr>
        <w:t>         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Coordinating with clients</w:t>
      </w:r>
    </w:p>
    <w:p w14:paraId="3C434C5E" w14:textId="270CB029" w:rsidR="002206B0" w:rsidRPr="00033BFD" w:rsidRDefault="002206B0" w:rsidP="002206B0">
      <w:pPr>
        <w:shd w:val="clear" w:color="auto" w:fill="FFFFFF"/>
        <w:spacing w:before="180" w:after="180" w:line="336" w:lineRule="atLeast"/>
        <w:ind w:left="180" w:right="180"/>
        <w:textAlignment w:val="baseline"/>
        <w:rPr>
          <w:rFonts w:ascii="Tahoma" w:eastAsia="Times New Roman" w:hAnsi="Tahoma" w:cs="Tahoma"/>
          <w:i/>
          <w:iCs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i/>
          <w:iCs/>
          <w:color w:val="000000"/>
          <w:sz w:val="24"/>
          <w:szCs w:val="24"/>
          <w:lang w:eastAsia="en-IN"/>
        </w:rPr>
        <w:t>(Insert here Work to be done by the intern)</w:t>
      </w:r>
    </w:p>
    <w:p w14:paraId="7CD58D42" w14:textId="3BFD023D" w:rsidR="002206B0" w:rsidRPr="00033BFD" w:rsidRDefault="002206B0" w:rsidP="002206B0">
      <w:pPr>
        <w:shd w:val="clear" w:color="auto" w:fill="FFFFFF"/>
        <w:spacing w:line="235" w:lineRule="atLeast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Key Skills</w:t>
      </w: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br/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MS-Office, MS-Word and MS-Excel</w:t>
      </w: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br/>
      </w:r>
    </w:p>
    <w:p w14:paraId="27991863" w14:textId="77777777" w:rsidR="002206B0" w:rsidRPr="00033BFD" w:rsidRDefault="002206B0" w:rsidP="002206B0">
      <w:pPr>
        <w:shd w:val="clear" w:color="auto" w:fill="FFFFFF"/>
        <w:spacing w:line="235" w:lineRule="atLeast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lastRenderedPageBreak/>
        <w:t>Benefits</w:t>
      </w: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br/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Certificate, Letter of recommendation, Flexible work hours, Mentoring.</w:t>
      </w:r>
    </w:p>
    <w:p w14:paraId="374947BC" w14:textId="7725A369" w:rsidR="002206B0" w:rsidRPr="00033BFD" w:rsidRDefault="002206B0" w:rsidP="002206B0">
      <w:pPr>
        <w:shd w:val="clear" w:color="auto" w:fill="FFFFFF"/>
        <w:spacing w:line="235" w:lineRule="atLeast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br/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It will be a Full-time Internship</w:t>
      </w: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, </w:t>
      </w: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Stipend of Rs. _____________/- per month will be paid to the intern.</w:t>
      </w:r>
    </w:p>
    <w:p w14:paraId="1151D2DD" w14:textId="77777777" w:rsidR="002206B0" w:rsidRPr="00033BFD" w:rsidRDefault="002206B0" w:rsidP="002206B0">
      <w:pPr>
        <w:shd w:val="clear" w:color="auto" w:fill="FFFFFF"/>
        <w:spacing w:line="235" w:lineRule="atLeast"/>
        <w:rPr>
          <w:rFonts w:ascii="Tahoma" w:eastAsia="Times New Roman" w:hAnsi="Tahoma" w:cs="Tahoma"/>
          <w:color w:val="222222"/>
          <w:lang w:eastAsia="en-IN"/>
        </w:rPr>
      </w:pPr>
      <w:r w:rsidRPr="00033BFD">
        <w:rPr>
          <w:rFonts w:ascii="Tahoma" w:eastAsia="Times New Roman" w:hAnsi="Tahoma" w:cs="Tahoma"/>
          <w:color w:val="222222"/>
          <w:sz w:val="24"/>
          <w:szCs w:val="24"/>
          <w:lang w:eastAsia="en-IN"/>
        </w:rPr>
        <w:t> </w:t>
      </w:r>
    </w:p>
    <w:p w14:paraId="0B131A6A" w14:textId="6DEDABF5" w:rsidR="002206B0" w:rsidRPr="00033BFD" w:rsidRDefault="002206B0" w:rsidP="002206B0">
      <w:pPr>
        <w:shd w:val="clear" w:color="auto" w:fill="FFFFFF"/>
        <w:spacing w:line="235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If any further clarification is required kindly feel free to drop an email to the undersigned.</w:t>
      </w:r>
    </w:p>
    <w:p w14:paraId="51EAC1FA" w14:textId="5773F311" w:rsidR="002206B0" w:rsidRPr="00033BFD" w:rsidRDefault="002206B0" w:rsidP="002206B0">
      <w:pPr>
        <w:shd w:val="clear" w:color="auto" w:fill="FFFFFF"/>
        <w:spacing w:line="235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Thanking You,</w:t>
      </w:r>
    </w:p>
    <w:p w14:paraId="1640B9E8" w14:textId="4461D3F4" w:rsidR="002206B0" w:rsidRPr="00033BFD" w:rsidRDefault="002206B0" w:rsidP="002206B0">
      <w:pPr>
        <w:shd w:val="clear" w:color="auto" w:fill="FFFFFF"/>
        <w:spacing w:line="235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Yours Sincerely,</w:t>
      </w:r>
    </w:p>
    <w:p w14:paraId="780CFFCB" w14:textId="25BE0BE1" w:rsidR="002206B0" w:rsidRPr="00033BFD" w:rsidRDefault="002206B0" w:rsidP="002206B0">
      <w:pPr>
        <w:shd w:val="clear" w:color="auto" w:fill="FFFFFF"/>
        <w:spacing w:line="235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06DA7768" w14:textId="158E9D71" w:rsidR="002206B0" w:rsidRPr="00033BFD" w:rsidRDefault="002206B0" w:rsidP="002206B0">
      <w:pPr>
        <w:shd w:val="clear" w:color="auto" w:fill="FFFFFF"/>
        <w:spacing w:line="24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(Stamp &amp; Sign)</w:t>
      </w:r>
    </w:p>
    <w:p w14:paraId="7A9650E8" w14:textId="434F6120" w:rsidR="002206B0" w:rsidRPr="00033BFD" w:rsidRDefault="002206B0" w:rsidP="002206B0">
      <w:pPr>
        <w:shd w:val="clear" w:color="auto" w:fill="FFFFFF"/>
        <w:spacing w:line="24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Designation________</w:t>
      </w:r>
    </w:p>
    <w:p w14:paraId="3E1D90EA" w14:textId="49601019" w:rsidR="004742F6" w:rsidRPr="00033BFD" w:rsidRDefault="002206B0" w:rsidP="002206B0">
      <w:pPr>
        <w:spacing w:line="24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33BF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Company Name</w:t>
      </w:r>
    </w:p>
    <w:sectPr w:rsidR="004742F6" w:rsidRPr="00033B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3D4BD7"/>
    <w:multiLevelType w:val="hybridMultilevel"/>
    <w:tmpl w:val="5360D986"/>
    <w:lvl w:ilvl="0" w:tplc="4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IyMTY2NDIzMzVT0lEKTi0uzszPAykwrAUAeiceZSwAAAA="/>
  </w:docVars>
  <w:rsids>
    <w:rsidRoot w:val="002206B0"/>
    <w:rsid w:val="00033BFD"/>
    <w:rsid w:val="002206B0"/>
    <w:rsid w:val="00474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1D446"/>
  <w15:chartTrackingRefBased/>
  <w15:docId w15:val="{F7CE0CCF-264C-4C42-ABAB-446712F9B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206B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206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1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aroshdamania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2</cp:revision>
  <dcterms:created xsi:type="dcterms:W3CDTF">2019-09-26T14:21:00Z</dcterms:created>
  <dcterms:modified xsi:type="dcterms:W3CDTF">2020-04-16T12:04:00Z</dcterms:modified>
</cp:coreProperties>
</file>